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3.691 (5618.646, 5988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1.061 (6052.908, 6449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.369 (176.249, 718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2.888 (-214.176, 108.4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3.365 (-340.716, 13.9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0.477 (-350.2, 129.2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.132 (-648.297, 1668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3.913 (-1424.056, 1076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84.045 (-2388.397, 1020.3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6.18 (2685.909, 2866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7.953 (1689.896, 1806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28.227 (-1135.555, -920.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775 (-133.221, -22.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.937 (-96.402, 28.5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38 (-39.685, 127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3.771 (-900.49, -27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.641 (-161.731, 659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4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2.412 (113.139, 1311.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5T12:04:57Z</dcterms:created>
  <dcterms:modified xsi:type="dcterms:W3CDTF">2024-09-25T12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